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3E49D5" w14:textId="77777777" w:rsidR="00DC720E" w:rsidRPr="00DC720E" w:rsidRDefault="00DC720E">
      <w:pPr>
        <w:rPr>
          <w:lang w:val="en-IN"/>
        </w:rPr>
      </w:pPr>
      <w:bookmarkStart w:id="0" w:name="_GoBack"/>
      <w:bookmarkEnd w:id="0"/>
      <w:proofErr w:type="gramStart"/>
      <w:r>
        <w:rPr>
          <w:lang w:val="en-IN"/>
        </w:rPr>
        <w:t>2  Output</w:t>
      </w:r>
      <w:proofErr w:type="gramEnd"/>
      <w:r>
        <w:rPr>
          <w:lang w:val="en-IN"/>
        </w:rPr>
        <w:t xml:space="preserve"> of dbn.py</w:t>
      </w:r>
      <w:r>
        <w:rPr>
          <w:noProof/>
        </w:rPr>
        <w:drawing>
          <wp:inline distT="0" distB="0" distL="0" distR="0" wp14:anchorId="4F6D0A6E" wp14:editId="2536007E">
            <wp:extent cx="5943600" cy="31944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212" cy="31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BDB625" wp14:editId="10FB4D5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5E9221" wp14:editId="5118AEDD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C720E" w:rsidRPr="00DC72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4B8644" w14:textId="77777777" w:rsidR="00D768FC" w:rsidRDefault="00D768FC" w:rsidP="00DC720E">
      <w:pPr>
        <w:spacing w:after="0" w:line="240" w:lineRule="auto"/>
      </w:pPr>
      <w:r>
        <w:separator/>
      </w:r>
    </w:p>
  </w:endnote>
  <w:endnote w:type="continuationSeparator" w:id="0">
    <w:p w14:paraId="152EE39E" w14:textId="77777777" w:rsidR="00D768FC" w:rsidRDefault="00D768FC" w:rsidP="00DC7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73BEF" w14:textId="77777777" w:rsidR="00D768FC" w:rsidRDefault="00D768FC" w:rsidP="00DC720E">
      <w:pPr>
        <w:spacing w:after="0" w:line="240" w:lineRule="auto"/>
      </w:pPr>
      <w:r>
        <w:separator/>
      </w:r>
    </w:p>
  </w:footnote>
  <w:footnote w:type="continuationSeparator" w:id="0">
    <w:p w14:paraId="51BEF9D5" w14:textId="77777777" w:rsidR="00D768FC" w:rsidRDefault="00D768FC" w:rsidP="00DC7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74E1A"/>
    <w:multiLevelType w:val="hybridMultilevel"/>
    <w:tmpl w:val="FD80BF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bIwNTI0NDI1M7VQ0lEKTi0uzszPAykwrAUAgopRzywAAAA="/>
  </w:docVars>
  <w:rsids>
    <w:rsidRoot w:val="00DC720E"/>
    <w:rsid w:val="00405542"/>
    <w:rsid w:val="00D63C21"/>
    <w:rsid w:val="00D768FC"/>
    <w:rsid w:val="00DC720E"/>
    <w:rsid w:val="00DD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BCF19"/>
  <w15:chartTrackingRefBased/>
  <w15:docId w15:val="{B2FA855E-5EA2-4878-9771-11E1F78A5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20E"/>
  </w:style>
  <w:style w:type="paragraph" w:styleId="Footer">
    <w:name w:val="footer"/>
    <w:basedOn w:val="Normal"/>
    <w:link w:val="FooterChar"/>
    <w:uiPriority w:val="99"/>
    <w:unhideWhenUsed/>
    <w:rsid w:val="00DC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0E"/>
  </w:style>
  <w:style w:type="paragraph" w:styleId="ListParagraph">
    <w:name w:val="List Paragraph"/>
    <w:basedOn w:val="Normal"/>
    <w:uiPriority w:val="34"/>
    <w:qFormat/>
    <w:rsid w:val="00DC7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Rathore</dc:creator>
  <cp:keywords/>
  <dc:description/>
  <cp:lastModifiedBy>Ashwin Rathore</cp:lastModifiedBy>
  <cp:revision>2</cp:revision>
  <dcterms:created xsi:type="dcterms:W3CDTF">2020-10-02T08:17:00Z</dcterms:created>
  <dcterms:modified xsi:type="dcterms:W3CDTF">2020-10-02T20:07:00Z</dcterms:modified>
</cp:coreProperties>
</file>